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2085D8" w14:textId="685F7721" w:rsidR="003E6425" w:rsidRPr="00681C93" w:rsidRDefault="003E6425" w:rsidP="003E6425">
      <w:pPr>
        <w:jc w:val="center"/>
        <w:rPr>
          <w:b/>
          <w:sz w:val="28"/>
          <w:szCs w:val="28"/>
          <w:lang w:val="en-US"/>
        </w:rPr>
      </w:pPr>
      <w:bookmarkStart w:id="0" w:name="_Toc262738691"/>
      <w:r w:rsidRPr="00681C93">
        <w:rPr>
          <w:b/>
          <w:sz w:val="28"/>
          <w:lang w:val="en-US"/>
        </w:rPr>
        <w:t>Confidentiality Statement</w:t>
      </w:r>
      <w:r w:rsidR="00043A8C">
        <w:rPr>
          <w:b/>
          <w:sz w:val="28"/>
          <w:lang w:val="en-US"/>
        </w:rPr>
        <w:t xml:space="preserve"> </w:t>
      </w:r>
    </w:p>
    <w:p w14:paraId="73BB88A1" w14:textId="3B902FE6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I hereby state that 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treat any information received during the execution of [name of contract on the basis of which the person will have access to confidential information] of [date of contract] (hereinafter:  Contract) as confidential, and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not disclose such information to third persons, except in accordance with this Statement, documents of [organization name]</w:t>
      </w:r>
      <w:r w:rsidR="003D2119" w:rsidRPr="00681C93">
        <w:rPr>
          <w:lang w:val="en-US"/>
        </w:rPr>
        <w:t>, documents of [</w:t>
      </w:r>
      <w:r w:rsidR="003D2119">
        <w:rPr>
          <w:lang w:val="en-US"/>
        </w:rPr>
        <w:t xml:space="preserve">customer’s </w:t>
      </w:r>
      <w:r w:rsidR="003D2119" w:rsidRPr="00681C93">
        <w:rPr>
          <w:lang w:val="en-US"/>
        </w:rPr>
        <w:t>organization name],</w:t>
      </w:r>
      <w:r w:rsidR="003D2119">
        <w:rPr>
          <w:lang w:val="en-US"/>
        </w:rPr>
        <w:t xml:space="preserve"> </w:t>
      </w:r>
      <w:r w:rsidRPr="00681C93">
        <w:rPr>
          <w:lang w:val="en-US"/>
        </w:rPr>
        <w:t xml:space="preserve">or in accordance with applicable laws. </w:t>
      </w:r>
    </w:p>
    <w:p w14:paraId="7C758E88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use any information received during the execution of the Contract only for the purpose specified in the Contract. </w:t>
      </w:r>
    </w:p>
    <w:p w14:paraId="44E9F5F6" w14:textId="632647F3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treat as especially confidential any information received in writing or orally, whether technical, business, legal, organizational, personal or any other information that could result in damage to [organization name]</w:t>
      </w:r>
      <w:r w:rsidR="003D2119">
        <w:rPr>
          <w:lang w:val="en-US"/>
        </w:rPr>
        <w:t xml:space="preserve"> or to [customer’s </w:t>
      </w:r>
      <w:r w:rsidR="003D2119" w:rsidRPr="00681C93">
        <w:rPr>
          <w:lang w:val="en-US"/>
        </w:rPr>
        <w:t>organization name</w:t>
      </w:r>
      <w:r w:rsidR="003D2119">
        <w:rPr>
          <w:lang w:val="en-US"/>
        </w:rPr>
        <w:t xml:space="preserve">] </w:t>
      </w:r>
      <w:r w:rsidRPr="00681C93">
        <w:rPr>
          <w:lang w:val="en-US"/>
        </w:rPr>
        <w:t>in case of disclosure to unauthori</w:t>
      </w:r>
      <w:r w:rsidR="00BA20DA">
        <w:rPr>
          <w:lang w:val="en-US"/>
        </w:rPr>
        <w:t>z</w:t>
      </w:r>
      <w:r w:rsidRPr="00681C93">
        <w:rPr>
          <w:lang w:val="en-US"/>
        </w:rPr>
        <w:t xml:space="preserve">ed persons, regardless of whether the information is classified as confidential or not. </w:t>
      </w:r>
    </w:p>
    <w:p w14:paraId="5E8DB043" w14:textId="6B46B675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share the confidential information only with </w:t>
      </w:r>
      <w:r w:rsidR="00A213F7" w:rsidRPr="00681C93">
        <w:rPr>
          <w:lang w:val="en-US"/>
        </w:rPr>
        <w:t>authori</w:t>
      </w:r>
      <w:r w:rsidR="00A213F7">
        <w:rPr>
          <w:lang w:val="en-US"/>
        </w:rPr>
        <w:t>z</w:t>
      </w:r>
      <w:r w:rsidR="00A213F7" w:rsidRPr="00681C93">
        <w:rPr>
          <w:lang w:val="en-US"/>
        </w:rPr>
        <w:t xml:space="preserve">ed </w:t>
      </w:r>
      <w:r w:rsidRPr="00681C93">
        <w:rPr>
          <w:lang w:val="en-US"/>
        </w:rPr>
        <w:t xml:space="preserve">persons of [organization name] </w:t>
      </w:r>
      <w:r w:rsidR="0032052F">
        <w:rPr>
          <w:lang w:val="en-US"/>
        </w:rPr>
        <w:t xml:space="preserve">or [customer’s </w:t>
      </w:r>
      <w:r w:rsidR="0032052F" w:rsidRPr="00681C93">
        <w:rPr>
          <w:lang w:val="en-US"/>
        </w:rPr>
        <w:t>organization name</w:t>
      </w:r>
      <w:r w:rsidR="0032052F">
        <w:rPr>
          <w:lang w:val="en-US"/>
        </w:rPr>
        <w:t xml:space="preserve">] </w:t>
      </w:r>
      <w:r w:rsidRPr="00681C93">
        <w:rPr>
          <w:lang w:val="en-US"/>
        </w:rPr>
        <w:t xml:space="preserve">for the purpose of Contract execution. </w:t>
      </w:r>
    </w:p>
    <w:p w14:paraId="7CAFE8A2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handle the confidential information in accordance with [name of document prescribing how to handle classified information </w:t>
      </w:r>
      <w:r w:rsidR="00A213F7">
        <w:rPr>
          <w:lang w:val="en-US"/>
        </w:rPr>
        <w:t>–</w:t>
      </w:r>
      <w:r w:rsidR="00A213F7" w:rsidRPr="00681C93">
        <w:rPr>
          <w:lang w:val="en-US"/>
        </w:rPr>
        <w:t xml:space="preserve"> </w:t>
      </w:r>
      <w:r w:rsidRPr="00681C93">
        <w:rPr>
          <w:lang w:val="en-US"/>
        </w:rPr>
        <w:t>e.g. this can be specified in the Contract itself or by including a reference to the Policy for Handling Classified Information].</w:t>
      </w:r>
    </w:p>
    <w:p w14:paraId="037C7715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Should I be required to cooperate with third persons in the execution of the Contract, 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not share any confidential information without previous written consent by [organization name]. </w:t>
      </w:r>
    </w:p>
    <w:p w14:paraId="58F10737" w14:textId="41F78659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Should I be compelled by a decision of any court in jurisdiction over the dispute, or by any other competent judicial, government or regulatory body, or if I should be legally obliged to disclose any confidential information, 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immediately notify [organization name] in writing</w:t>
      </w:r>
      <w:r w:rsidR="0032052F">
        <w:rPr>
          <w:lang w:val="en-US"/>
        </w:rPr>
        <w:t>, unless such disclosure is otherwise prohibited by law</w:t>
      </w:r>
      <w:r w:rsidRPr="00681C93">
        <w:rPr>
          <w:lang w:val="en-US"/>
        </w:rPr>
        <w:t xml:space="preserve">.  </w:t>
      </w:r>
    </w:p>
    <w:p w14:paraId="31AEB7BA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If any obligations under this Statement are violated, 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immediately upon learning of such violation notify [organization name]. </w:t>
      </w:r>
    </w:p>
    <w:p w14:paraId="16CB1FE2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>[add here specific rules, if they exist]</w:t>
      </w:r>
    </w:p>
    <w:p w14:paraId="0992D541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>Obligations of confidentiality under this Confidentiality Statement remain in force even after expiration of the Contract.</w:t>
      </w:r>
    </w:p>
    <w:p w14:paraId="610BE246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 xml:space="preserve">I declare that I </w:t>
      </w:r>
      <w:r w:rsidR="000E11E3" w:rsidRPr="00681C93">
        <w:rPr>
          <w:lang w:val="en-US"/>
        </w:rPr>
        <w:t>will</w:t>
      </w:r>
      <w:r w:rsidRPr="00681C93">
        <w:rPr>
          <w:lang w:val="en-US"/>
        </w:rPr>
        <w:t xml:space="preserve"> indemnify [organization name] for any damage caused by the disclosure of confidential information. </w:t>
      </w:r>
      <w:r w:rsidRPr="00681C93">
        <w:rPr>
          <w:lang w:val="en-US"/>
        </w:rPr>
        <w:cr/>
      </w:r>
      <w:bookmarkStart w:id="1" w:name="_GoBack"/>
      <w:bookmarkEnd w:id="1"/>
    </w:p>
    <w:p w14:paraId="1FF47218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>Organization name:</w:t>
      </w:r>
      <w:r w:rsidRPr="00681C93">
        <w:rPr>
          <w:lang w:val="en-US"/>
        </w:rPr>
        <w:tab/>
        <w:t>________________________________________</w:t>
      </w:r>
    </w:p>
    <w:p w14:paraId="7FC9D450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>Name:</w:t>
      </w:r>
      <w:r w:rsidRPr="00681C93">
        <w:rPr>
          <w:lang w:val="en-US"/>
        </w:rPr>
        <w:tab/>
      </w:r>
      <w:r w:rsidRPr="00681C93">
        <w:rPr>
          <w:lang w:val="en-US"/>
        </w:rPr>
        <w:tab/>
      </w:r>
      <w:r w:rsidR="000E11E3" w:rsidRPr="00681C93">
        <w:rPr>
          <w:lang w:val="en-US"/>
        </w:rPr>
        <w:tab/>
      </w:r>
      <w:r w:rsidRPr="00681C93">
        <w:rPr>
          <w:lang w:val="en-US"/>
        </w:rPr>
        <w:t>________________________________________</w:t>
      </w:r>
    </w:p>
    <w:p w14:paraId="7CE2F9D8" w14:textId="2E2982F8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>Date:</w:t>
      </w:r>
      <w:r w:rsidRPr="00681C93">
        <w:rPr>
          <w:lang w:val="en-US"/>
        </w:rPr>
        <w:tab/>
      </w:r>
      <w:r w:rsidR="000E11E3" w:rsidRPr="00681C93">
        <w:rPr>
          <w:lang w:val="en-US"/>
        </w:rPr>
        <w:tab/>
      </w:r>
      <w:r w:rsidR="00E0546B">
        <w:rPr>
          <w:lang w:val="en-US"/>
        </w:rPr>
        <w:tab/>
      </w:r>
      <w:r w:rsidRPr="00681C93">
        <w:rPr>
          <w:lang w:val="en-US"/>
        </w:rPr>
        <w:t>________________________________________</w:t>
      </w:r>
    </w:p>
    <w:p w14:paraId="2A97CC2E" w14:textId="77777777" w:rsidR="003E6425" w:rsidRPr="00681C93" w:rsidRDefault="003E6425" w:rsidP="003E6425">
      <w:pPr>
        <w:rPr>
          <w:lang w:val="en-US"/>
        </w:rPr>
      </w:pPr>
      <w:r w:rsidRPr="00681C93">
        <w:rPr>
          <w:lang w:val="en-US"/>
        </w:rPr>
        <w:t>Signature:</w:t>
      </w:r>
      <w:r w:rsidRPr="00681C93">
        <w:rPr>
          <w:lang w:val="en-US"/>
        </w:rPr>
        <w:tab/>
      </w:r>
      <w:r w:rsidRPr="00681C93">
        <w:rPr>
          <w:lang w:val="en-US"/>
        </w:rPr>
        <w:tab/>
        <w:t>________________________________________</w:t>
      </w:r>
      <w:bookmarkEnd w:id="0"/>
    </w:p>
    <w:sectPr w:rsidR="003E6425" w:rsidRPr="00681C93" w:rsidSect="003E6425">
      <w:headerReference w:type="default" r:id="rId8"/>
      <w:footerReference w:type="default" r:id="rId9"/>
      <w:foot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AE5E6E" w14:textId="77777777" w:rsidR="001A3ACE" w:rsidRDefault="001A3ACE" w:rsidP="003E6425">
      <w:pPr>
        <w:spacing w:after="0" w:line="240" w:lineRule="auto"/>
      </w:pPr>
      <w:r>
        <w:separator/>
      </w:r>
    </w:p>
  </w:endnote>
  <w:endnote w:type="continuationSeparator" w:id="0">
    <w:p w14:paraId="3B83075F" w14:textId="77777777" w:rsidR="001A3ACE" w:rsidRDefault="001A3ACE" w:rsidP="003E64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510"/>
      <w:gridCol w:w="2127"/>
      <w:gridCol w:w="3685"/>
    </w:tblGrid>
    <w:tr w:rsidR="003E6425" w:rsidRPr="006571EC" w14:paraId="684E9460" w14:textId="77777777" w:rsidTr="00D23014">
      <w:tc>
        <w:tcPr>
          <w:tcW w:w="3510" w:type="dxa"/>
        </w:tcPr>
        <w:p w14:paraId="13400010" w14:textId="77777777" w:rsidR="003E6425" w:rsidRPr="00DE6D91" w:rsidRDefault="003E6425" w:rsidP="003E6425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Confidentiality Statement</w:t>
          </w:r>
        </w:p>
      </w:tc>
      <w:tc>
        <w:tcPr>
          <w:tcW w:w="2127" w:type="dxa"/>
        </w:tcPr>
        <w:p w14:paraId="194F2EF2" w14:textId="77777777" w:rsidR="003E6425" w:rsidRPr="00DE6D91" w:rsidRDefault="003E6425" w:rsidP="003E6425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685" w:type="dxa"/>
        </w:tcPr>
        <w:p w14:paraId="0DC8B82F" w14:textId="16E34B45" w:rsidR="003E6425" w:rsidRPr="00DE6D91" w:rsidRDefault="003E6425" w:rsidP="003E6425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292A18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292A18">
            <w:rPr>
              <w:b/>
              <w:sz w:val="18"/>
            </w:rPr>
            <w:fldChar w:fldCharType="separate"/>
          </w:r>
          <w:r w:rsidR="00AD2E1D">
            <w:rPr>
              <w:b/>
              <w:noProof/>
              <w:sz w:val="18"/>
            </w:rPr>
            <w:t>1</w:t>
          </w:r>
          <w:r w:rsidR="00292A18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292A18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292A18">
            <w:rPr>
              <w:b/>
              <w:sz w:val="18"/>
            </w:rPr>
            <w:fldChar w:fldCharType="separate"/>
          </w:r>
          <w:r w:rsidR="00AD2E1D">
            <w:rPr>
              <w:b/>
              <w:noProof/>
              <w:sz w:val="18"/>
            </w:rPr>
            <w:t>1</w:t>
          </w:r>
          <w:r w:rsidR="00292A18">
            <w:rPr>
              <w:b/>
              <w:sz w:val="18"/>
            </w:rPr>
            <w:fldChar w:fldCharType="end"/>
          </w:r>
        </w:p>
      </w:tc>
    </w:tr>
  </w:tbl>
  <w:p w14:paraId="299F14A6" w14:textId="21FAD7EB" w:rsidR="003E6425" w:rsidRPr="004B1E43" w:rsidRDefault="003E6425" w:rsidP="00AD2E1D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E63E7A" w14:textId="77777777" w:rsidR="003E6425" w:rsidRPr="004B1E43" w:rsidRDefault="003E6425" w:rsidP="003E6425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0E2A30" w14:textId="77777777" w:rsidR="001A3ACE" w:rsidRDefault="001A3ACE" w:rsidP="003E6425">
      <w:pPr>
        <w:spacing w:after="0" w:line="240" w:lineRule="auto"/>
      </w:pPr>
      <w:r>
        <w:separator/>
      </w:r>
    </w:p>
  </w:footnote>
  <w:footnote w:type="continuationSeparator" w:id="0">
    <w:p w14:paraId="590ED1E6" w14:textId="77777777" w:rsidR="001A3ACE" w:rsidRDefault="001A3ACE" w:rsidP="003E64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590"/>
      <w:gridCol w:w="2482"/>
    </w:tblGrid>
    <w:tr w:rsidR="003E6425" w:rsidRPr="006571EC" w14:paraId="58D92B89" w14:textId="77777777" w:rsidTr="003E6425">
      <w:tc>
        <w:tcPr>
          <w:tcW w:w="6771" w:type="dxa"/>
        </w:tcPr>
        <w:p w14:paraId="29E2435D" w14:textId="77777777" w:rsidR="003E6425" w:rsidRPr="00DE6D91" w:rsidRDefault="003E6425" w:rsidP="003E6425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[organization name]</w:t>
          </w:r>
        </w:p>
      </w:tc>
      <w:tc>
        <w:tcPr>
          <w:tcW w:w="2517" w:type="dxa"/>
        </w:tcPr>
        <w:p w14:paraId="683F20C6" w14:textId="77777777" w:rsidR="003E6425" w:rsidRPr="00DE6D91" w:rsidRDefault="003E6425" w:rsidP="003E6425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1E681E48" w14:textId="77777777" w:rsidR="003E6425" w:rsidRPr="003056B2" w:rsidRDefault="003E6425" w:rsidP="003E6425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4944128"/>
    <w:multiLevelType w:val="hybridMultilevel"/>
    <w:tmpl w:val="B1C0C4AC"/>
    <w:lvl w:ilvl="0" w:tplc="822689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0C70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96C8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1CE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E8E4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FEC7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A4B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148D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623F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166E81"/>
    <w:multiLevelType w:val="hybridMultilevel"/>
    <w:tmpl w:val="51966154"/>
    <w:lvl w:ilvl="0" w:tplc="D19024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BA3A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2218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FEE9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62D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1CCB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08A0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BAC1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EAE5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CE5243"/>
    <w:multiLevelType w:val="hybridMultilevel"/>
    <w:tmpl w:val="18B66EA6"/>
    <w:lvl w:ilvl="0" w:tplc="4ADEB77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B1827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5C4C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9804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A05A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DC04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04CD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F7453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0F37DA"/>
    <w:multiLevelType w:val="hybridMultilevel"/>
    <w:tmpl w:val="A446B548"/>
    <w:lvl w:ilvl="0" w:tplc="47F4D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1C6FD6" w:tentative="1">
      <w:start w:val="1"/>
      <w:numFmt w:val="lowerLetter"/>
      <w:lvlText w:val="%2."/>
      <w:lvlJc w:val="left"/>
      <w:pPr>
        <w:ind w:left="1080" w:hanging="360"/>
      </w:pPr>
    </w:lvl>
    <w:lvl w:ilvl="2" w:tplc="FB88231C" w:tentative="1">
      <w:start w:val="1"/>
      <w:numFmt w:val="lowerRoman"/>
      <w:lvlText w:val="%3."/>
      <w:lvlJc w:val="right"/>
      <w:pPr>
        <w:ind w:left="1800" w:hanging="180"/>
      </w:pPr>
    </w:lvl>
    <w:lvl w:ilvl="3" w:tplc="57CA32D0" w:tentative="1">
      <w:start w:val="1"/>
      <w:numFmt w:val="decimal"/>
      <w:lvlText w:val="%4."/>
      <w:lvlJc w:val="left"/>
      <w:pPr>
        <w:ind w:left="2520" w:hanging="360"/>
      </w:pPr>
    </w:lvl>
    <w:lvl w:ilvl="4" w:tplc="CED2D27C" w:tentative="1">
      <w:start w:val="1"/>
      <w:numFmt w:val="lowerLetter"/>
      <w:lvlText w:val="%5."/>
      <w:lvlJc w:val="left"/>
      <w:pPr>
        <w:ind w:left="3240" w:hanging="360"/>
      </w:pPr>
    </w:lvl>
    <w:lvl w:ilvl="5" w:tplc="9796C576" w:tentative="1">
      <w:start w:val="1"/>
      <w:numFmt w:val="lowerRoman"/>
      <w:lvlText w:val="%6."/>
      <w:lvlJc w:val="right"/>
      <w:pPr>
        <w:ind w:left="3960" w:hanging="180"/>
      </w:pPr>
    </w:lvl>
    <w:lvl w:ilvl="6" w:tplc="DD024FFA" w:tentative="1">
      <w:start w:val="1"/>
      <w:numFmt w:val="decimal"/>
      <w:lvlText w:val="%7."/>
      <w:lvlJc w:val="left"/>
      <w:pPr>
        <w:ind w:left="4680" w:hanging="360"/>
      </w:pPr>
    </w:lvl>
    <w:lvl w:ilvl="7" w:tplc="8558120A" w:tentative="1">
      <w:start w:val="1"/>
      <w:numFmt w:val="lowerLetter"/>
      <w:lvlText w:val="%8."/>
      <w:lvlJc w:val="left"/>
      <w:pPr>
        <w:ind w:left="5400" w:hanging="360"/>
      </w:pPr>
    </w:lvl>
    <w:lvl w:ilvl="8" w:tplc="69D6D0A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7D914F5"/>
    <w:multiLevelType w:val="hybridMultilevel"/>
    <w:tmpl w:val="D6B0DFB8"/>
    <w:lvl w:ilvl="0" w:tplc="9D00800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1D4DA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D0BB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3CA2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D47E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5891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421B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9CC8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6D8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6038EA"/>
    <w:multiLevelType w:val="hybridMultilevel"/>
    <w:tmpl w:val="57E8C074"/>
    <w:lvl w:ilvl="0" w:tplc="3B3E0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BB6DA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16B1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8212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A4DA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BA61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9CAD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85A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8BE1B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1421A2"/>
    <w:multiLevelType w:val="hybridMultilevel"/>
    <w:tmpl w:val="12049CDC"/>
    <w:lvl w:ilvl="0" w:tplc="2690E7F8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9F064BF8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BB1805D0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397E260C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F3E43950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1E24B8EE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01FC7412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702256C6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75FCB830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8">
    <w:nsid w:val="32B04F65"/>
    <w:multiLevelType w:val="hybridMultilevel"/>
    <w:tmpl w:val="4092792C"/>
    <w:lvl w:ilvl="0" w:tplc="832EDE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FAF4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8C8D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C640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F61D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8EC8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FE3E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0E4B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B279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FF1155"/>
    <w:multiLevelType w:val="hybridMultilevel"/>
    <w:tmpl w:val="FC54E730"/>
    <w:lvl w:ilvl="0" w:tplc="59825D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204F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06CE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9EDC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C485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A269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446A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21A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EA06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A85C07"/>
    <w:multiLevelType w:val="hybridMultilevel"/>
    <w:tmpl w:val="6DD2760C"/>
    <w:lvl w:ilvl="0" w:tplc="FDE27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B6AF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3061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22A3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A202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D28B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34FA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6CAB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36DE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072360D"/>
    <w:multiLevelType w:val="hybridMultilevel"/>
    <w:tmpl w:val="A95E143E"/>
    <w:lvl w:ilvl="0" w:tplc="F16098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BDC8A88" w:tentative="1">
      <w:start w:val="1"/>
      <w:numFmt w:val="lowerLetter"/>
      <w:lvlText w:val="%2."/>
      <w:lvlJc w:val="left"/>
      <w:pPr>
        <w:ind w:left="1080" w:hanging="360"/>
      </w:pPr>
    </w:lvl>
    <w:lvl w:ilvl="2" w:tplc="13C858B6" w:tentative="1">
      <w:start w:val="1"/>
      <w:numFmt w:val="lowerRoman"/>
      <w:lvlText w:val="%3."/>
      <w:lvlJc w:val="right"/>
      <w:pPr>
        <w:ind w:left="1800" w:hanging="180"/>
      </w:pPr>
    </w:lvl>
    <w:lvl w:ilvl="3" w:tplc="AC48B1B6" w:tentative="1">
      <w:start w:val="1"/>
      <w:numFmt w:val="decimal"/>
      <w:lvlText w:val="%4."/>
      <w:lvlJc w:val="left"/>
      <w:pPr>
        <w:ind w:left="2520" w:hanging="360"/>
      </w:pPr>
    </w:lvl>
    <w:lvl w:ilvl="4" w:tplc="0FA46E0E" w:tentative="1">
      <w:start w:val="1"/>
      <w:numFmt w:val="lowerLetter"/>
      <w:lvlText w:val="%5."/>
      <w:lvlJc w:val="left"/>
      <w:pPr>
        <w:ind w:left="3240" w:hanging="360"/>
      </w:pPr>
    </w:lvl>
    <w:lvl w:ilvl="5" w:tplc="AF12F3BC" w:tentative="1">
      <w:start w:val="1"/>
      <w:numFmt w:val="lowerRoman"/>
      <w:lvlText w:val="%6."/>
      <w:lvlJc w:val="right"/>
      <w:pPr>
        <w:ind w:left="3960" w:hanging="180"/>
      </w:pPr>
    </w:lvl>
    <w:lvl w:ilvl="6" w:tplc="090A3AE4" w:tentative="1">
      <w:start w:val="1"/>
      <w:numFmt w:val="decimal"/>
      <w:lvlText w:val="%7."/>
      <w:lvlJc w:val="left"/>
      <w:pPr>
        <w:ind w:left="4680" w:hanging="360"/>
      </w:pPr>
    </w:lvl>
    <w:lvl w:ilvl="7" w:tplc="C258292A" w:tentative="1">
      <w:start w:val="1"/>
      <w:numFmt w:val="lowerLetter"/>
      <w:lvlText w:val="%8."/>
      <w:lvlJc w:val="left"/>
      <w:pPr>
        <w:ind w:left="5400" w:hanging="360"/>
      </w:pPr>
    </w:lvl>
    <w:lvl w:ilvl="8" w:tplc="A7A6331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4D76A99"/>
    <w:multiLevelType w:val="hybridMultilevel"/>
    <w:tmpl w:val="9C04C066"/>
    <w:lvl w:ilvl="0" w:tplc="5D142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80F7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48A3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1CC2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04BD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76F9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F22D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E050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74CCC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3"/>
  </w:num>
  <w:num w:numId="4">
    <w:abstractNumId w:val="10"/>
  </w:num>
  <w:num w:numId="5">
    <w:abstractNumId w:val="7"/>
  </w:num>
  <w:num w:numId="6">
    <w:abstractNumId w:val="1"/>
  </w:num>
  <w:num w:numId="7">
    <w:abstractNumId w:val="9"/>
  </w:num>
  <w:num w:numId="8">
    <w:abstractNumId w:val="5"/>
  </w:num>
  <w:num w:numId="9">
    <w:abstractNumId w:val="12"/>
  </w:num>
  <w:num w:numId="10">
    <w:abstractNumId w:val="4"/>
  </w:num>
  <w:num w:numId="11">
    <w:abstractNumId w:val="11"/>
  </w:num>
  <w:num w:numId="12">
    <w:abstractNumId w:val="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doNotTrackFormatting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bWwNDQ3NzM1NrBU0lEKTi0uzszPAykwrAUAquhTxCwAAAA="/>
  </w:docVars>
  <w:rsids>
    <w:rsidRoot w:val="00927DFD"/>
    <w:rsid w:val="00037878"/>
    <w:rsid w:val="00043A8C"/>
    <w:rsid w:val="0006716D"/>
    <w:rsid w:val="000701CD"/>
    <w:rsid w:val="000E11E3"/>
    <w:rsid w:val="001624B9"/>
    <w:rsid w:val="00164C99"/>
    <w:rsid w:val="001A3ACE"/>
    <w:rsid w:val="00292A18"/>
    <w:rsid w:val="0032052F"/>
    <w:rsid w:val="00351174"/>
    <w:rsid w:val="003D2119"/>
    <w:rsid w:val="003E6425"/>
    <w:rsid w:val="00495030"/>
    <w:rsid w:val="004B1FAE"/>
    <w:rsid w:val="004B585B"/>
    <w:rsid w:val="004E68FA"/>
    <w:rsid w:val="005008F9"/>
    <w:rsid w:val="00552E67"/>
    <w:rsid w:val="005B1534"/>
    <w:rsid w:val="006220FE"/>
    <w:rsid w:val="00632493"/>
    <w:rsid w:val="00667A2D"/>
    <w:rsid w:val="00681C93"/>
    <w:rsid w:val="00692A4A"/>
    <w:rsid w:val="006A76FB"/>
    <w:rsid w:val="00747157"/>
    <w:rsid w:val="007B61A1"/>
    <w:rsid w:val="007D319F"/>
    <w:rsid w:val="00927DFD"/>
    <w:rsid w:val="009F31F4"/>
    <w:rsid w:val="00A213F7"/>
    <w:rsid w:val="00A34DD8"/>
    <w:rsid w:val="00A62642"/>
    <w:rsid w:val="00AC15EF"/>
    <w:rsid w:val="00AC3E21"/>
    <w:rsid w:val="00AD2E1D"/>
    <w:rsid w:val="00AF00F3"/>
    <w:rsid w:val="00B5054C"/>
    <w:rsid w:val="00BA20DA"/>
    <w:rsid w:val="00BC3646"/>
    <w:rsid w:val="00C03D2B"/>
    <w:rsid w:val="00C407A7"/>
    <w:rsid w:val="00D23014"/>
    <w:rsid w:val="00D30820"/>
    <w:rsid w:val="00E0546B"/>
    <w:rsid w:val="00E16598"/>
    <w:rsid w:val="00E809E7"/>
    <w:rsid w:val="00F177A1"/>
    <w:rsid w:val="00F20A17"/>
    <w:rsid w:val="00F72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45314"/>
  <w15:docId w15:val="{0DC71E67-910D-4BCD-B383-65D6420C5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612AC7"/>
    <w:pPr>
      <w:spacing w:line="24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D62BEA-471C-4625-94AA-ED7D040976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Confidentiality Statement</vt:lpstr>
      <vt:lpstr>Confidentiality Statement</vt:lpstr>
      <vt:lpstr>Confidentiality Statement</vt:lpstr>
    </vt:vector>
  </TitlesOfParts>
  <Company>EPPS Services Ltd.</Company>
  <LinksUpToDate>false</LinksUpToDate>
  <CharactersWithSpaces>2583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dentiality Statement</dc:title>
  <dc:creator/>
  <dc:description/>
  <cp:lastModifiedBy>Mo Faisal</cp:lastModifiedBy>
  <cp:revision>6</cp:revision>
  <dcterms:created xsi:type="dcterms:W3CDTF">2016-05-20T09:51:00Z</dcterms:created>
  <dcterms:modified xsi:type="dcterms:W3CDTF">2020-06-18T09:25:00Z</dcterms:modified>
</cp:coreProperties>
</file>